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836D54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682CE826" w:rsidR="009603DA" w:rsidRPr="008174F1" w:rsidRDefault="00836D54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CD2100">
            <w:rPr>
              <w:b/>
              <w:caps/>
              <w:color w:val="000000" w:themeColor="text1"/>
              <w:sz w:val="72"/>
              <w:szCs w:val="72"/>
            </w:rPr>
            <w:t>2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836D54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C739BA3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B3C8A13" w14:textId="10D0BAC9" w:rsidR="00F13C5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6167467" w:history="1">
            <w:r w:rsidR="00F13C5C" w:rsidRPr="008B388C">
              <w:rPr>
                <w:rStyle w:val="Hyperlink"/>
                <w:noProof/>
              </w:rPr>
              <w:t>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Executive Summary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3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C89C05C" w14:textId="3B249D86" w:rsidR="00F13C5C" w:rsidRDefault="00836D54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8" w:history="1">
            <w:r w:rsidR="00F13C5C" w:rsidRPr="008B388C">
              <w:rPr>
                <w:rStyle w:val="Hyperlink"/>
                <w:noProof/>
              </w:rPr>
              <w:t>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verall Weekly Statu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4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BA571DF" w14:textId="593F77A1" w:rsidR="00F13C5C" w:rsidRDefault="00836D54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9" w:history="1">
            <w:r w:rsidR="00F13C5C" w:rsidRPr="008B388C">
              <w:rPr>
                <w:rStyle w:val="Hyperlink"/>
                <w:noProof/>
              </w:rPr>
              <w:t>3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Issue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9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250E59F2" w14:textId="1945D686" w:rsidR="00F13C5C" w:rsidRDefault="00836D54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0" w:history="1">
            <w:r w:rsidR="00F13C5C" w:rsidRPr="008B388C">
              <w:rPr>
                <w:rStyle w:val="Hyperlink"/>
                <w:noProof/>
              </w:rPr>
              <w:t>3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0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29D5BE7" w14:textId="0B53123F" w:rsidR="00F13C5C" w:rsidRDefault="00836D54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1" w:history="1">
            <w:r w:rsidR="00F13C5C" w:rsidRPr="008B388C">
              <w:rPr>
                <w:rStyle w:val="Hyperlink"/>
                <w:noProof/>
              </w:rPr>
              <w:t>3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1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9DB6F3A" w14:textId="140248B8" w:rsidR="00F13C5C" w:rsidRDefault="00836D54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2" w:history="1">
            <w:r w:rsidR="00F13C5C" w:rsidRPr="008B388C">
              <w:rPr>
                <w:rStyle w:val="Hyperlink"/>
                <w:noProof/>
              </w:rPr>
              <w:t>4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Risk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2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246FAC2" w14:textId="4DCF006A" w:rsidR="00F13C5C" w:rsidRDefault="00836D54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3" w:history="1">
            <w:r w:rsidR="00F13C5C" w:rsidRPr="008B388C">
              <w:rPr>
                <w:rStyle w:val="Hyperlink"/>
                <w:noProof/>
              </w:rPr>
              <w:t>4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3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080EB388" w14:textId="427F02C4" w:rsidR="00F13C5C" w:rsidRDefault="00836D54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4" w:history="1">
            <w:r w:rsidR="00F13C5C" w:rsidRPr="008B388C">
              <w:rPr>
                <w:rStyle w:val="Hyperlink"/>
                <w:noProof/>
              </w:rPr>
              <w:t>4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4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70A0DB9" w14:textId="69225FC5" w:rsidR="00F13C5C" w:rsidRDefault="00836D54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5" w:history="1">
            <w:r w:rsidR="00F13C5C" w:rsidRPr="008B388C">
              <w:rPr>
                <w:rStyle w:val="Hyperlink"/>
                <w:noProof/>
              </w:rPr>
              <w:t>5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Team Well-Being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5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17BD3738" w14:textId="4806648A" w:rsidR="00F13C5C" w:rsidRDefault="00836D54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6" w:history="1">
            <w:r w:rsidR="00F13C5C" w:rsidRPr="008B388C">
              <w:rPr>
                <w:rStyle w:val="Hyperlink"/>
                <w:noProof/>
              </w:rPr>
              <w:t>6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Plan for Next Week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6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0FC1DFC" w14:textId="472E3C5E" w:rsidR="00F13C5C" w:rsidRDefault="00836D54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7" w:history="1">
            <w:r w:rsidR="00F13C5C" w:rsidRPr="008B388C">
              <w:rPr>
                <w:rStyle w:val="Hyperlink"/>
                <w:noProof/>
              </w:rPr>
              <w:t>7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Week Vacation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31720B0" w14:textId="1E4476E9" w:rsidR="00F13C5C" w:rsidRDefault="00836D54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8" w:history="1">
            <w:r w:rsidR="00F13C5C" w:rsidRPr="008B388C">
              <w:rPr>
                <w:rStyle w:val="Hyperlink"/>
                <w:noProof/>
              </w:rPr>
              <w:t>8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Status Report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F6DFBE2" w14:textId="594DFF77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616746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7FE0F6F1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D85085">
              <w:rPr>
                <w:color w:val="000000"/>
              </w:rPr>
              <w:t>,</w:t>
            </w:r>
            <w:r w:rsidR="00A91159">
              <w:rPr>
                <w:color w:val="000000"/>
              </w:rPr>
              <w:t xml:space="preserve"> testing</w:t>
            </w:r>
            <w:r w:rsidR="00843E9D">
              <w:rPr>
                <w:color w:val="000000"/>
              </w:rPr>
              <w:t xml:space="preserve"> for the website</w:t>
            </w:r>
            <w:r w:rsidR="00D85085">
              <w:rPr>
                <w:color w:val="000000"/>
              </w:rPr>
              <w:t>, deploy to server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4D8427B4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42FC23C" w14:textId="77777777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de UI for </w:t>
            </w:r>
            <w:r w:rsidR="00843E9D">
              <w:rPr>
                <w:color w:val="000000" w:themeColor="text1"/>
                <w:szCs w:val="22"/>
              </w:rPr>
              <w:t>the rest page</w:t>
            </w:r>
          </w:p>
          <w:p w14:paraId="79151EAD" w14:textId="11A06EA3" w:rsidR="009C14FA" w:rsidRDefault="00A150C9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de a</w:t>
            </w:r>
            <w:r w:rsidR="009C14FA">
              <w:rPr>
                <w:color w:val="000000" w:themeColor="text1"/>
                <w:szCs w:val="22"/>
              </w:rPr>
              <w:t>utomation testing</w:t>
            </w:r>
            <w:r>
              <w:rPr>
                <w:color w:val="000000" w:themeColor="text1"/>
                <w:szCs w:val="22"/>
              </w:rPr>
              <w:t xml:space="preserve"> for the rest page</w:t>
            </w:r>
            <w:r w:rsidR="009C14FA">
              <w:rPr>
                <w:color w:val="000000" w:themeColor="text1"/>
                <w:szCs w:val="22"/>
              </w:rPr>
              <w:t xml:space="preserve"> </w:t>
            </w:r>
          </w:p>
          <w:p w14:paraId="4F6DFC4F" w14:textId="43C52189" w:rsidR="00A91159" w:rsidRPr="001B615C" w:rsidRDefault="00A150C9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Fix the Login with google and Facebook</w:t>
            </w:r>
            <w:r w:rsidR="00A91159">
              <w:rPr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Default="00922BED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6167468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124F54CC" w:rsidR="003D5371" w:rsidRDefault="00EA52C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mpleted </w:t>
      </w:r>
      <w:r w:rsidR="00A4731E">
        <w:rPr>
          <w:color w:val="000000"/>
        </w:rPr>
        <w:t>Backend</w:t>
      </w:r>
      <w:r w:rsidR="00B600FA">
        <w:rPr>
          <w:color w:val="000000"/>
        </w:rPr>
        <w:t xml:space="preserve"> </w:t>
      </w:r>
    </w:p>
    <w:p w14:paraId="299DC2E5" w14:textId="59C0DC78" w:rsidR="003D5371" w:rsidRDefault="003D537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ding UI for </w:t>
      </w:r>
      <w:r w:rsidR="00AC0C75">
        <w:rPr>
          <w:color w:val="000000"/>
        </w:rPr>
        <w:t>pages.</w:t>
      </w:r>
    </w:p>
    <w:p w14:paraId="0E4DC110" w14:textId="31DF338C" w:rsidR="009729E1" w:rsidRDefault="002E4492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Automation test on Login, Market page, Specific page finish</w:t>
      </w:r>
    </w:p>
    <w:p w14:paraId="2A7B0032" w14:textId="60B55A62" w:rsidR="007F1FBC" w:rsidRPr="003D5371" w:rsidRDefault="00262EB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Deploy code</w:t>
      </w:r>
      <w:r w:rsidR="00BD23AD">
        <w:rPr>
          <w:color w:val="000000"/>
        </w:rPr>
        <w:t xml:space="preserve"> web</w:t>
      </w:r>
      <w:r>
        <w:rPr>
          <w:color w:val="000000"/>
        </w:rPr>
        <w:t xml:space="preserve"> on EC2 server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616746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616747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616747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616747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616747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616747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616747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6167476"/>
      <w:r>
        <w:lastRenderedPageBreak/>
        <w:t>Plan for Next Week</w:t>
      </w:r>
      <w:bookmarkEnd w:id="12"/>
    </w:p>
    <w:p w14:paraId="2414373D" w14:textId="702641D7" w:rsidR="00980464" w:rsidRDefault="00570452" w:rsidP="001936BA">
      <w:pPr>
        <w:pStyle w:val="ListParagraph"/>
        <w:numPr>
          <w:ilvl w:val="0"/>
          <w:numId w:val="16"/>
        </w:numPr>
      </w:pPr>
      <w:r>
        <w:t>Finish coding API</w:t>
      </w:r>
    </w:p>
    <w:p w14:paraId="5E9D420F" w14:textId="77777777" w:rsidR="00570452" w:rsidRDefault="000359EB" w:rsidP="001936BA">
      <w:pPr>
        <w:pStyle w:val="ListParagraph"/>
        <w:numPr>
          <w:ilvl w:val="0"/>
          <w:numId w:val="16"/>
        </w:numPr>
      </w:pPr>
      <w:r>
        <w:t>Code</w:t>
      </w:r>
      <w:r w:rsidR="00E20350">
        <w:t xml:space="preserve"> UI for </w:t>
      </w:r>
      <w:r w:rsidR="00A9352F">
        <w:t>the rest</w:t>
      </w:r>
      <w:r w:rsidR="00E20350">
        <w:t xml:space="preserve"> page</w:t>
      </w:r>
      <w:r>
        <w:t>.</w:t>
      </w:r>
      <w:r w:rsidR="004B3CCC">
        <w:t xml:space="preserve"> </w:t>
      </w:r>
    </w:p>
    <w:p w14:paraId="39F35BAC" w14:textId="16D81AF0" w:rsidR="000359EB" w:rsidRDefault="00570452" w:rsidP="001936BA">
      <w:pPr>
        <w:pStyle w:val="ListParagraph"/>
        <w:numPr>
          <w:ilvl w:val="0"/>
          <w:numId w:val="16"/>
        </w:numPr>
      </w:pPr>
      <w:r>
        <w:t>Continue testing</w:t>
      </w:r>
    </w:p>
    <w:p w14:paraId="7B8E17F0" w14:textId="55ABC60A" w:rsidR="00F04057" w:rsidRDefault="00F04057" w:rsidP="001936BA">
      <w:pPr>
        <w:pStyle w:val="ListParagraph"/>
        <w:numPr>
          <w:ilvl w:val="0"/>
          <w:numId w:val="16"/>
        </w:numPr>
      </w:pPr>
      <w:r>
        <w:t>Deploy website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616747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6167478"/>
      <w:r>
        <w:t>Next Status Report</w:t>
      </w:r>
      <w:bookmarkEnd w:id="15"/>
    </w:p>
    <w:p w14:paraId="4F6DFD15" w14:textId="10BCB621" w:rsidR="00E34A60" w:rsidRPr="002E4492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US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DE7964">
        <w:rPr>
          <w:color w:val="000000"/>
        </w:rPr>
        <w:t>8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 w:rsidRPr="002E4492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E0501" w14:textId="77777777" w:rsidR="00836D54" w:rsidRDefault="00836D54">
      <w:pPr>
        <w:spacing w:after="0" w:line="240" w:lineRule="auto"/>
      </w:pPr>
      <w:r>
        <w:separator/>
      </w:r>
    </w:p>
  </w:endnote>
  <w:endnote w:type="continuationSeparator" w:id="0">
    <w:p w14:paraId="7E82240E" w14:textId="77777777" w:rsidR="00836D54" w:rsidRDefault="00836D54">
      <w:pPr>
        <w:spacing w:after="0" w:line="240" w:lineRule="auto"/>
      </w:pPr>
      <w:r>
        <w:continuationSeparator/>
      </w:r>
    </w:p>
  </w:endnote>
  <w:endnote w:type="continuationNotice" w:id="1">
    <w:p w14:paraId="711ACC7E" w14:textId="77777777" w:rsidR="00836D54" w:rsidRDefault="00836D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B96F1" w14:textId="77777777" w:rsidR="00836D54" w:rsidRDefault="00836D54">
      <w:pPr>
        <w:spacing w:after="0" w:line="240" w:lineRule="auto"/>
      </w:pPr>
      <w:r>
        <w:separator/>
      </w:r>
    </w:p>
  </w:footnote>
  <w:footnote w:type="continuationSeparator" w:id="0">
    <w:p w14:paraId="2583DCDB" w14:textId="77777777" w:rsidR="00836D54" w:rsidRDefault="00836D54">
      <w:pPr>
        <w:spacing w:after="0" w:line="240" w:lineRule="auto"/>
      </w:pPr>
      <w:r>
        <w:continuationSeparator/>
      </w:r>
    </w:p>
  </w:footnote>
  <w:footnote w:type="continuationNotice" w:id="1">
    <w:p w14:paraId="320F1A20" w14:textId="77777777" w:rsidR="00836D54" w:rsidRDefault="00836D5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62EBC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E4492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72FF"/>
    <w:rsid w:val="00677DF0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36D54"/>
    <w:rsid w:val="008409C4"/>
    <w:rsid w:val="00843519"/>
    <w:rsid w:val="00843E9D"/>
    <w:rsid w:val="00856570"/>
    <w:rsid w:val="00863CBD"/>
    <w:rsid w:val="00872D55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694C"/>
    <w:rsid w:val="009C14FA"/>
    <w:rsid w:val="009E633D"/>
    <w:rsid w:val="009E6FB6"/>
    <w:rsid w:val="009F2133"/>
    <w:rsid w:val="00A04128"/>
    <w:rsid w:val="00A049EE"/>
    <w:rsid w:val="00A06499"/>
    <w:rsid w:val="00A121BF"/>
    <w:rsid w:val="00A13253"/>
    <w:rsid w:val="00A150C9"/>
    <w:rsid w:val="00A20643"/>
    <w:rsid w:val="00A255CF"/>
    <w:rsid w:val="00A26609"/>
    <w:rsid w:val="00A30FCA"/>
    <w:rsid w:val="00A31BA3"/>
    <w:rsid w:val="00A43432"/>
    <w:rsid w:val="00A4731E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23AD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D2100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085"/>
    <w:rsid w:val="00D85B64"/>
    <w:rsid w:val="00D862CD"/>
    <w:rsid w:val="00D9315C"/>
    <w:rsid w:val="00D9422B"/>
    <w:rsid w:val="00DB4AF0"/>
    <w:rsid w:val="00DC25E0"/>
    <w:rsid w:val="00DC6815"/>
    <w:rsid w:val="00DE0FEC"/>
    <w:rsid w:val="00DE7964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B4E47"/>
    <w:rsid w:val="002C0401"/>
    <w:rsid w:val="002F088B"/>
    <w:rsid w:val="002F33C8"/>
    <w:rsid w:val="003222AD"/>
    <w:rsid w:val="00382CB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8</Pages>
  <Words>607</Words>
  <Characters>346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4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2</dc:title>
  <dc:subject/>
  <dc:creator>Nguyễn Vũ Anh Thư</dc:creator>
  <cp:keywords/>
  <cp:lastModifiedBy>thu nguyen</cp:lastModifiedBy>
  <cp:revision>374</cp:revision>
  <dcterms:created xsi:type="dcterms:W3CDTF">2021-10-30T16:09:00Z</dcterms:created>
  <dcterms:modified xsi:type="dcterms:W3CDTF">2022-05-14T02:5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